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C59D96" w14:textId="5B36999A" w:rsidR="008A6E49" w:rsidRDefault="007C42BA" w:rsidP="007C42BA">
      <w:pPr>
        <w:pStyle w:val="Heading1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AF9631" wp14:editId="0089C4B3">
                <wp:simplePos x="0" y="0"/>
                <wp:positionH relativeFrom="column">
                  <wp:posOffset>0</wp:posOffset>
                </wp:positionH>
                <wp:positionV relativeFrom="paragraph">
                  <wp:posOffset>419100</wp:posOffset>
                </wp:positionV>
                <wp:extent cx="5943600" cy="2697480"/>
                <wp:effectExtent l="0" t="0" r="19050" b="2667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269748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6DFF33E" id="Rectangle 2" o:spid="_x0000_s1026" style="position:absolute;margin-left:0;margin-top:33pt;width:468pt;height:212.4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" filled="f" strokecolor="black [1600]" strokeweight="1pt"/>
            </w:pict>
          </mc:Fallback>
        </mc:AlternateContent>
      </w:r>
      <w:r>
        <w:t>Task C10.2.2</w:t>
      </w:r>
    </w:p>
    <w:p w14:paraId="4534CEC6" w14:textId="5ACA7891" w:rsidR="007C42BA" w:rsidRDefault="007C42BA" w:rsidP="007C42BA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480494A" wp14:editId="5036F373">
                <wp:simplePos x="0" y="0"/>
                <wp:positionH relativeFrom="column">
                  <wp:posOffset>0</wp:posOffset>
                </wp:positionH>
                <wp:positionV relativeFrom="paragraph">
                  <wp:posOffset>2818130</wp:posOffset>
                </wp:positionV>
                <wp:extent cx="5943600" cy="1984375"/>
                <wp:effectExtent l="0" t="0" r="19050" b="158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843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3B47B12" id="Rectangle 4" o:spid="_x0000_s1026" style="position:absolute;margin-left:0;margin-top:221.9pt;width:468pt;height:156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" filled="f" strokecolor="black [1600]" strokeweight="1pt"/>
            </w:pict>
          </mc:Fallback>
        </mc:AlternateContent>
      </w:r>
      <w:r w:rsidRPr="007C42BA">
        <w:drawing>
          <wp:inline distT="0" distB="0" distL="0" distR="0" wp14:anchorId="447C9664" wp14:editId="4B313C7F">
            <wp:extent cx="5943600" cy="26974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4122" cy="2697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9D6E2" w14:textId="1D63F734" w:rsidR="007C42BA" w:rsidRDefault="00E445D4" w:rsidP="007C42BA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F0F4DAD" wp14:editId="13B96C49">
                <wp:simplePos x="0" y="0"/>
                <wp:positionH relativeFrom="column">
                  <wp:posOffset>0</wp:posOffset>
                </wp:positionH>
                <wp:positionV relativeFrom="paragraph">
                  <wp:posOffset>2101215</wp:posOffset>
                </wp:positionV>
                <wp:extent cx="5943600" cy="1746250"/>
                <wp:effectExtent l="0" t="0" r="19050" b="2540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7462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B31427" id="Rectangle 6" o:spid="_x0000_s1026" style="position:absolute;margin-left:0;margin-top:165.45pt;width:468pt;height:137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" filled="f" strokecolor="black [1600]" strokeweight="1pt"/>
            </w:pict>
          </mc:Fallback>
        </mc:AlternateContent>
      </w:r>
      <w:r w:rsidR="007C42BA" w:rsidRPr="007C42BA">
        <w:drawing>
          <wp:inline distT="0" distB="0" distL="0" distR="0" wp14:anchorId="0048D44C" wp14:editId="4EE64825">
            <wp:extent cx="5943600" cy="19843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15A4E" w14:textId="37BA6F6E" w:rsidR="007C42BA" w:rsidRDefault="00995CF7" w:rsidP="007C42BA">
      <w:r>
        <w:t>f</w:t>
      </w:r>
      <w:r w:rsidR="007C42BA" w:rsidRPr="007C42BA">
        <w:drawing>
          <wp:inline distT="0" distB="0" distL="0" distR="0" wp14:anchorId="1C13B530" wp14:editId="4E7DBDD1">
            <wp:extent cx="5943600" cy="174625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4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62829" w14:textId="552E38A9" w:rsidR="007C42BA" w:rsidRDefault="00E445D4" w:rsidP="007C42BA">
      <w:r>
        <w:t xml:space="preserve">ANALYZE basically performs </w:t>
      </w:r>
      <w:proofErr w:type="gramStart"/>
      <w:r>
        <w:t>particular type of analysis</w:t>
      </w:r>
      <w:proofErr w:type="gramEnd"/>
      <w:r>
        <w:t xml:space="preserve"> on given table called key distribution analysis. </w:t>
      </w:r>
    </w:p>
    <w:p w14:paraId="69409AD0" w14:textId="23BF92D7" w:rsidR="00E445D4" w:rsidRDefault="00E445D4" w:rsidP="007C42BA">
      <w:r>
        <w:t>Analyze brings table from database and puts it on flush lock until process gets finished</w:t>
      </w:r>
      <w:r w:rsidR="00A87F38">
        <w:t>.</w:t>
      </w:r>
      <w:r>
        <w:t xml:space="preserve"> </w:t>
      </w:r>
      <w:r w:rsidR="00A87F38">
        <w:t>I</w:t>
      </w:r>
      <w:r>
        <w:t xml:space="preserve">t performs </w:t>
      </w:r>
      <w:r w:rsidR="00A87F38">
        <w:t>statistics</w:t>
      </w:r>
      <w:r>
        <w:t xml:space="preserve"> on table </w:t>
      </w:r>
      <w:r w:rsidR="00A87F38">
        <w:t xml:space="preserve">to make it stable and precise to perform operations. </w:t>
      </w:r>
    </w:p>
    <w:p w14:paraId="43CC10BD" w14:textId="7B161EA3" w:rsidR="00A87F38" w:rsidRPr="007C42BA" w:rsidRDefault="00A87F38" w:rsidP="007C42BA">
      <w:r>
        <w:lastRenderedPageBreak/>
        <w:t>ANALYZE TABLE is used to optimize index cardinality estimation in join operation of MySQL table.</w:t>
      </w:r>
    </w:p>
    <w:sectPr w:rsidR="00A87F38" w:rsidRPr="007C42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sbSwMLEwtDQwNjBU0lEKTi0uzszPAykwrAUAlBor5ywAAAA="/>
  </w:docVars>
  <w:rsids>
    <w:rsidRoot w:val="007C42BA"/>
    <w:rsid w:val="007C42BA"/>
    <w:rsid w:val="00995CF7"/>
    <w:rsid w:val="00A87F38"/>
    <w:rsid w:val="00C949CB"/>
    <w:rsid w:val="00D172BF"/>
    <w:rsid w:val="00E44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DC8780"/>
  <w15:chartTrackingRefBased/>
  <w15:docId w15:val="{65A769D3-C4FB-4AAF-BCB0-1D9F1587F3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C42B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42B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KUMAR PRAGNESHKUMAR MEHTA</dc:creator>
  <cp:keywords/>
  <dc:description/>
  <cp:lastModifiedBy>YASHKUMAR PRAGNESHKUMAR MEHTA</cp:lastModifiedBy>
  <cp:revision>2</cp:revision>
  <dcterms:created xsi:type="dcterms:W3CDTF">2020-10-20T06:44:00Z</dcterms:created>
  <dcterms:modified xsi:type="dcterms:W3CDTF">2020-10-20T07:09:00Z</dcterms:modified>
</cp:coreProperties>
</file>